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46A3B0AA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="005E11B4">
        <w:rPr>
          <w:spacing w:val="-6"/>
          <w:sz w:val="19"/>
          <w:szCs w:val="19"/>
          <w:lang w:eastAsia="ko-KR"/>
        </w:rPr>
        <w:t>Ocean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63F2AD82" w:rsidR="00227A8C" w:rsidRDefault="005E11B4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Korea Maritime &amp; Ocean University</w:t>
      </w:r>
    </w:p>
    <w:p w14:paraId="2FCC1CCA" w14:textId="77777777" w:rsidR="005E11B4" w:rsidRDefault="005E11B4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5E11B4">
        <w:rPr>
          <w:spacing w:val="-6"/>
          <w:sz w:val="19"/>
          <w:szCs w:val="19"/>
          <w:lang w:eastAsia="ko-KR"/>
        </w:rPr>
        <w:t>727 Taejong-ro, Yeongdo-gu, Busan</w:t>
      </w:r>
    </w:p>
    <w:p w14:paraId="10EADC53" w14:textId="0B652243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795F98">
        <w:rPr>
          <w:spacing w:val="-6"/>
          <w:sz w:val="19"/>
          <w:szCs w:val="19"/>
          <w:lang w:eastAsia="ko-KR"/>
        </w:rPr>
        <w:t>@g</w:t>
      </w:r>
      <w:r w:rsidR="005E11B4">
        <w:rPr>
          <w:spacing w:val="-6"/>
          <w:sz w:val="19"/>
          <w:szCs w:val="19"/>
          <w:lang w:eastAsia="ko-KR"/>
        </w:rPr>
        <w:t>mail.com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5AC10C29" w:rsidR="00233390" w:rsidRDefault="005E11B4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August.2022</w:t>
      </w:r>
      <w:r w:rsidR="00447E3B"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>Korea-Japan Joint Government Scholarship Program</w:t>
      </w:r>
      <w:r w:rsidR="009940F6">
        <w:rPr>
          <w:rFonts w:eastAsia="바탕"/>
          <w:spacing w:val="-6"/>
          <w:sz w:val="21"/>
        </w:rPr>
        <w:t xml:space="preserve">)   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52FB54AA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0E2583E3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36D21D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74762066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>beam sonar for underwater applications using GPU accelerations to support real-time simulation of autonomous vehicles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</w:t>
      </w:r>
      <w:r w:rsidR="00F023EB" w:rsidRPr="00F023EB">
        <w:t xml:space="preserve"> </w:t>
      </w:r>
      <w:r w:rsidR="00F023EB" w:rsidRPr="00F023EB">
        <w:rPr>
          <w:spacing w:val="-6"/>
          <w:sz w:val="21"/>
          <w:lang w:eastAsia="ko-KR"/>
        </w:rPr>
        <w:t>nps_uw_multibeam_sonar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032A1AA0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McCarrin, J. Klamo, J Malia,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3BA13B96" w14:textId="265F37A6" w:rsidR="00A67108" w:rsidRPr="00227A8C" w:rsidRDefault="001616FD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Klamo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1616FD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DE6911B" w14:textId="77777777" w:rsidR="005C249C" w:rsidRPr="00A67108" w:rsidRDefault="00CD52A4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>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J. Yeo, 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Y. Hong, J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H. Song, H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S. Seol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55FE7FAD" w14:textId="68707675" w:rsidR="001616FD" w:rsidRPr="005C249C" w:rsidRDefault="005C249C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</w:t>
      </w:r>
      <w:r>
        <w:rPr>
          <w:b/>
          <w:bCs/>
          <w:color w:val="000000" w:themeColor="text1"/>
          <w:sz w:val="21"/>
          <w:szCs w:val="21"/>
          <w:u w:val="single"/>
        </w:rPr>
        <w:t>.-</w:t>
      </w:r>
      <w:r w:rsidRPr="00A67108">
        <w:rPr>
          <w:b/>
          <w:bCs/>
          <w:color w:val="000000" w:themeColor="text1"/>
          <w:sz w:val="21"/>
          <w:szCs w:val="21"/>
          <w:u w:val="single"/>
        </w:rPr>
        <w:t>S. Choi</w:t>
      </w:r>
      <w:r w:rsidRPr="00A67108">
        <w:rPr>
          <w:color w:val="000000" w:themeColor="text1"/>
          <w:sz w:val="21"/>
          <w:szCs w:val="21"/>
        </w:rPr>
        <w:t xml:space="preserve">, B. Bingham, R. Camilli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,</w:t>
      </w:r>
      <w:r w:rsidRPr="00784B4F">
        <w:rPr>
          <w:iCs/>
          <w:color w:val="000000" w:themeColor="text1"/>
          <w:sz w:val="21"/>
          <w:szCs w:val="21"/>
        </w:rPr>
        <w:t xml:space="preserve"> </w:t>
      </w:r>
      <w:r w:rsidR="00784B4F" w:rsidRPr="00784B4F">
        <w:rPr>
          <w:b/>
          <w:bCs/>
          <w:iCs/>
          <w:color w:val="000000" w:themeColor="text1"/>
          <w:sz w:val="21"/>
          <w:szCs w:val="21"/>
        </w:rPr>
        <w:t>28</w:t>
      </w:r>
      <w:r w:rsidR="00784B4F" w:rsidRPr="00784B4F">
        <w:rPr>
          <w:iCs/>
          <w:color w:val="000000" w:themeColor="text1"/>
          <w:sz w:val="21"/>
          <w:szCs w:val="21"/>
        </w:rPr>
        <w:t>, 3, 441-450, (2022). KCI</w:t>
      </w:r>
      <w:r w:rsidR="00784B4F">
        <w:rPr>
          <w:iCs/>
          <w:color w:val="000000" w:themeColor="text1"/>
          <w:sz w:val="21"/>
          <w:szCs w:val="21"/>
        </w:rPr>
        <w:t>, In English.</w:t>
      </w:r>
    </w:p>
    <w:p w14:paraId="287788E9" w14:textId="57206DB0" w:rsidR="005C249C" w:rsidRPr="00CD52A4" w:rsidRDefault="005C249C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5C249C">
        <w:rPr>
          <w:color w:val="000000" w:themeColor="text1"/>
          <w:sz w:val="21"/>
          <w:szCs w:val="21"/>
        </w:rPr>
        <w:tab/>
      </w:r>
      <w:r>
        <w:rPr>
          <w:color w:val="000000" w:themeColor="text1"/>
          <w:sz w:val="21"/>
          <w:szCs w:val="21"/>
        </w:rPr>
        <w:t xml:space="preserve">H.-G. Choi, S.-Y. Hong, J.-H. Song, W.-S. Jang, </w:t>
      </w:r>
      <w:r w:rsidRPr="005C249C">
        <w:rPr>
          <w:b/>
          <w:bCs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5C249C">
        <w:rPr>
          <w:color w:val="000000" w:themeColor="text1"/>
          <w:sz w:val="21"/>
          <w:szCs w:val="21"/>
        </w:rPr>
        <w:t>A Study on Vortex-Induced Vibration Characteristics of Hydrofoils considering High-order Mode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</w:t>
      </w:r>
      <w:r>
        <w:rPr>
          <w:b/>
          <w:color w:val="000000" w:themeColor="text1"/>
          <w:sz w:val="21"/>
          <w:szCs w:val="21"/>
        </w:rPr>
        <w:t>8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2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377</w:t>
      </w:r>
      <w:r w:rsidRPr="0026445C">
        <w:rPr>
          <w:color w:val="000000" w:themeColor="text1"/>
          <w:sz w:val="21"/>
          <w:szCs w:val="21"/>
        </w:rPr>
        <w:t>-</w:t>
      </w:r>
      <w:r>
        <w:rPr>
          <w:color w:val="000000" w:themeColor="text1"/>
          <w:sz w:val="21"/>
          <w:szCs w:val="21"/>
        </w:rPr>
        <w:t>384</w:t>
      </w:r>
      <w:r w:rsidRPr="0026445C">
        <w:rPr>
          <w:color w:val="000000" w:themeColor="text1"/>
          <w:sz w:val="21"/>
          <w:szCs w:val="21"/>
        </w:rPr>
        <w:t>, (20</w:t>
      </w:r>
      <w:r>
        <w:rPr>
          <w:color w:val="000000" w:themeColor="text1"/>
          <w:sz w:val="21"/>
          <w:szCs w:val="21"/>
        </w:rPr>
        <w:t>22</w:t>
      </w:r>
      <w:r w:rsidRPr="0026445C">
        <w:rPr>
          <w:color w:val="000000" w:themeColor="text1"/>
          <w:sz w:val="21"/>
          <w:szCs w:val="21"/>
        </w:rPr>
        <w:t>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2E9F4FDE" w14:textId="38BA1BD7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Racson, B. Bingham, </w:t>
      </w:r>
      <w:r>
        <w:rPr>
          <w:color w:val="000000" w:themeColor="text1"/>
          <w:sz w:val="21"/>
          <w:szCs w:val="21"/>
        </w:rPr>
        <w:t xml:space="preserve">M. McCarrin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37135466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>W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>S. Jang, B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 xml:space="preserve">J. Joe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2AFCCEE3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6079E1A4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>W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S. Jang, S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Y. Hong, H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W. Kwon, J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 xml:space="preserve">H. Song, and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2CFFBE67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Seo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, and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0BA05493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Jeong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4BAFC959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Seo, and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B17988E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67CDC08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Choi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0ABB02A2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Experimental investigation of </w:t>
      </w:r>
      <w:r>
        <w:rPr>
          <w:color w:val="000000" w:themeColor="text1"/>
          <w:sz w:val="21"/>
          <w:szCs w:val="21"/>
        </w:rPr>
        <w:lastRenderedPageBreak/>
        <w:t>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4A5FAA05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3D41DAE5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Y. Kim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Chu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W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Im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6F17567D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Pr="00D143A1">
        <w:rPr>
          <w:spacing w:val="-6"/>
          <w:sz w:val="21"/>
          <w:lang w:eastAsia="ko-KR"/>
        </w:rPr>
        <w:t>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Kwon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50A9FD22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4A959CBA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</w:t>
      </w:r>
    </w:p>
    <w:p w14:paraId="334A37DC" w14:textId="69FB4B36" w:rsid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</w:t>
      </w:r>
      <w:r w:rsidRPr="00581B59">
        <w:rPr>
          <w:b/>
          <w:bCs/>
          <w:spacing w:val="-6"/>
          <w:sz w:val="21"/>
          <w:u w:val="single"/>
          <w:lang w:eastAsia="ko-KR"/>
        </w:rPr>
        <w:t>W.-S. Choi</w:t>
      </w:r>
      <w:r w:rsidRPr="00581B59">
        <w:rPr>
          <w:spacing w:val="-6"/>
          <w:sz w:val="21"/>
          <w:lang w:eastAsia="ko-KR"/>
        </w:rPr>
        <w:t xml:space="preserve">, J. Herman, D. Davis, C. Vogt, M. McCarrin, Y. Vijay, D. Dutia, W. Lew, S. Peters, B. Bingham, “DAVE Aquatic Virtual Environment: Toward a General Underwater Robotics Simulator” </w:t>
      </w:r>
      <w:r w:rsidRPr="00581B59">
        <w:rPr>
          <w:spacing w:val="-6"/>
          <w:sz w:val="21"/>
          <w:lang w:eastAsia="ko-KR"/>
        </w:rPr>
        <w:br/>
      </w:r>
      <w:r w:rsidRPr="00581B59">
        <w:rPr>
          <w:i/>
          <w:iCs/>
          <w:spacing w:val="-6"/>
          <w:sz w:val="21"/>
          <w:lang w:eastAsia="ko-KR"/>
        </w:rPr>
        <w:t>IEEE/OES Autonomous Underwater Vehicle (AUV) Symposium</w:t>
      </w:r>
      <w:r>
        <w:rPr>
          <w:spacing w:val="-6"/>
          <w:sz w:val="21"/>
          <w:lang w:eastAsia="ko-KR"/>
        </w:rPr>
        <w:t>, (</w:t>
      </w:r>
      <w:r w:rsidRPr="00581B59">
        <w:rPr>
          <w:spacing w:val="-6"/>
          <w:sz w:val="21"/>
          <w:lang w:eastAsia="ko-KR"/>
        </w:rPr>
        <w:t>2022</w:t>
      </w:r>
      <w:r>
        <w:rPr>
          <w:spacing w:val="-6"/>
          <w:sz w:val="21"/>
          <w:lang w:eastAsia="ko-KR"/>
        </w:rPr>
        <w:t xml:space="preserve">) – </w:t>
      </w:r>
      <w:hyperlink r:id="rId9" w:history="1">
        <w:r w:rsidRPr="00784B4F">
          <w:rPr>
            <w:rStyle w:val="Hyperlink"/>
            <w:spacing w:val="-6"/>
            <w:sz w:val="21"/>
            <w:lang w:eastAsia="ko-KR"/>
          </w:rPr>
          <w:t>Link</w:t>
        </w:r>
        <w:r w:rsidR="00784B4F" w:rsidRPr="00784B4F">
          <w:rPr>
            <w:rStyle w:val="Hyperlink"/>
            <w:spacing w:val="-6"/>
            <w:sz w:val="21"/>
            <w:lang w:eastAsia="ko-KR"/>
          </w:rPr>
          <w:t xml:space="preserve"> to PDF</w:t>
        </w:r>
      </w:hyperlink>
    </w:p>
    <w:p w14:paraId="6CC795E4" w14:textId="2387FEE4" w:rsidR="00581B59" w:rsidRP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B. Rannan, B. Bingham, </w:t>
      </w:r>
      <w:r w:rsidRPr="00581B59">
        <w:rPr>
          <w:b/>
          <w:bCs/>
          <w:spacing w:val="-6"/>
          <w:sz w:val="21"/>
          <w:u w:val="single"/>
          <w:lang w:eastAsia="ko-KR"/>
        </w:rPr>
        <w:t>W.-S.Choi</w:t>
      </w:r>
      <w:r w:rsidRPr="00581B59">
        <w:rPr>
          <w:spacing w:val="-6"/>
          <w:sz w:val="21"/>
          <w:lang w:eastAsia="ko-KR"/>
        </w:rPr>
        <w:t>, D. Olson, “Wet Wet Wet and Under Pressure: Underwater Sensor Simulation”,</w:t>
      </w:r>
      <w:r w:rsidRPr="00581B59">
        <w:rPr>
          <w:b/>
          <w:bCs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 </w:t>
      </w:r>
      <w:r w:rsidRPr="00581B59">
        <w:rPr>
          <w:i/>
          <w:iCs/>
          <w:spacing w:val="-6"/>
          <w:sz w:val="21"/>
          <w:lang w:eastAsia="ko-KR"/>
        </w:rPr>
        <w:t>ROSCon / ROS World</w:t>
      </w:r>
      <w:r w:rsidRPr="00581B59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(</w:t>
      </w:r>
      <w:r w:rsidRPr="00581B59">
        <w:rPr>
          <w:spacing w:val="-6"/>
          <w:sz w:val="21"/>
          <w:lang w:eastAsia="ko-KR"/>
        </w:rPr>
        <w:t>2021</w:t>
      </w:r>
      <w:r>
        <w:rPr>
          <w:spacing w:val="-6"/>
          <w:sz w:val="21"/>
          <w:lang w:eastAsia="ko-KR"/>
        </w:rPr>
        <w:t xml:space="preserve">) – </w:t>
      </w:r>
      <w:hyperlink r:id="rId10" w:history="1">
        <w:r w:rsidRPr="00581B59">
          <w:rPr>
            <w:rStyle w:val="Hyperlink"/>
            <w:spacing w:val="-6"/>
            <w:sz w:val="21"/>
            <w:lang w:eastAsia="ko-KR"/>
          </w:rPr>
          <w:t>Link to Slides</w:t>
        </w:r>
      </w:hyperlink>
    </w:p>
    <w:p w14:paraId="09A4BFCC" w14:textId="68AA6A94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</w:t>
      </w:r>
      <w:r w:rsidR="001A7484">
        <w:rPr>
          <w:b/>
          <w:bCs/>
          <w:spacing w:val="-6"/>
          <w:sz w:val="21"/>
          <w:u w:val="single"/>
          <w:lang w:eastAsia="ko-KR"/>
        </w:rPr>
        <w:t>.-</w:t>
      </w:r>
      <w:r w:rsidRPr="009A294F">
        <w:rPr>
          <w:b/>
          <w:bCs/>
          <w:spacing w:val="-6"/>
          <w:sz w:val="21"/>
          <w:u w:val="single"/>
          <w:lang w:eastAsia="ko-KR"/>
        </w:rPr>
        <w:t>S. Choi</w:t>
      </w:r>
      <w:r w:rsidRPr="009A294F">
        <w:rPr>
          <w:spacing w:val="-6"/>
          <w:sz w:val="21"/>
          <w:lang w:eastAsia="ko-KR"/>
        </w:rPr>
        <w:t xml:space="preserve">, B. Bingham, G. Burgess, P. Ventola, R. Camilli, M. Jakuba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3121B4DF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="008A367D" w:rsidRPr="0069319B">
        <w:rPr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1340D745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</w:t>
      </w:r>
      <w:r>
        <w:rPr>
          <w:spacing w:val="-6"/>
          <w:sz w:val="21"/>
          <w:lang w:eastAsia="ko-KR"/>
        </w:rPr>
        <w:t xml:space="preserve"> T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51D11F93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483B9224" w:rsidR="006C27F6" w:rsidRPr="005329A2" w:rsidRDefault="00581B59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K</w:t>
      </w:r>
      <w:r>
        <w:rPr>
          <w:rFonts w:eastAsia="바탕"/>
          <w:bCs w:val="0"/>
          <w:smallCaps/>
          <w:spacing w:val="-6"/>
          <w:sz w:val="22"/>
          <w:lang w:eastAsia="ko-KR"/>
        </w:rPr>
        <w:t xml:space="preserve">OREAN 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="006C27F6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16EF8AEA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Predictions of non-cavitation broadband noise for underwater propellers”, KSNVE2019, Jeju, Korea (2019) – oral.</w:t>
      </w:r>
    </w:p>
    <w:p w14:paraId="30EEFF32" w14:textId="67641489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 and K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198501F0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0BDF76A6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61799EA0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20F2A40B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304EE404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lastRenderedPageBreak/>
        <w:t xml:space="preserve">Center for Coastal and Ocean Mapping, </w:t>
      </w:r>
      <w:r w:rsidR="00313928">
        <w:rPr>
          <w:bCs/>
          <w:spacing w:val="-6"/>
          <w:sz w:val="21"/>
          <w:lang w:eastAsia="ko-KR"/>
        </w:rPr>
        <w:t>University</w:t>
      </w:r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Jee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, 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Wung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r>
        <w:rPr>
          <w:color w:val="000000" w:themeColor="text1"/>
          <w:spacing w:val="-6"/>
          <w:sz w:val="21"/>
          <w:szCs w:val="21"/>
        </w:rPr>
        <w:t>Koje Colleage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r>
        <w:rPr>
          <w:color w:val="000000" w:themeColor="text1"/>
          <w:spacing w:val="-6"/>
          <w:sz w:val="21"/>
          <w:szCs w:val="21"/>
        </w:rPr>
        <w:t>Waseda</w:t>
      </w:r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11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D8F67" w14:textId="77777777" w:rsidR="00A34CA4" w:rsidRDefault="00A34CA4" w:rsidP="008A1B6A">
      <w:r>
        <w:separator/>
      </w:r>
    </w:p>
  </w:endnote>
  <w:endnote w:type="continuationSeparator" w:id="0">
    <w:p w14:paraId="31137DB3" w14:textId="77777777" w:rsidR="00A34CA4" w:rsidRDefault="00A34CA4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271B3" w14:textId="77777777" w:rsidR="00A34CA4" w:rsidRDefault="00A34CA4" w:rsidP="008A1B6A">
      <w:r>
        <w:separator/>
      </w:r>
    </w:p>
  </w:footnote>
  <w:footnote w:type="continuationSeparator" w:id="0">
    <w:p w14:paraId="308FF556" w14:textId="77777777" w:rsidR="00A34CA4" w:rsidRDefault="00A34CA4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484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3928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130C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1B59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249C"/>
    <w:rsid w:val="005C653A"/>
    <w:rsid w:val="005C74D2"/>
    <w:rsid w:val="005D1DE6"/>
    <w:rsid w:val="005D29FB"/>
    <w:rsid w:val="005D581E"/>
    <w:rsid w:val="005E1100"/>
    <w:rsid w:val="005E11B4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2CBB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3632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B4F"/>
    <w:rsid w:val="00784F6F"/>
    <w:rsid w:val="00786473"/>
    <w:rsid w:val="00787731"/>
    <w:rsid w:val="00795F98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3EEC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27B74"/>
    <w:rsid w:val="00A305E4"/>
    <w:rsid w:val="00A34CA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4DBC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078AE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0896"/>
    <w:rsid w:val="00D6368B"/>
    <w:rsid w:val="00D645A0"/>
    <w:rsid w:val="00D71662"/>
    <w:rsid w:val="00D7170E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3EB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81B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belzhang.files.wordpress.com/2021/10/mabelzhang_rosworld2021-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belzhang.files.wordpress.com/2022/06/mabelzhang_auv2022.pd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458</Words>
  <Characters>14017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43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7</cp:revision>
  <cp:lastPrinted>2022-07-05T05:16:00Z</cp:lastPrinted>
  <dcterms:created xsi:type="dcterms:W3CDTF">2022-05-23T04:14:00Z</dcterms:created>
  <dcterms:modified xsi:type="dcterms:W3CDTF">2022-08-1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